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 Highlighted text with a comment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 removed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This is removed text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This is removed text with some added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This is original text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8T02:01:31Z</dcterms:created>
  <dcterms:modified xsi:type="dcterms:W3CDTF">2025-09-08T02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origin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